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30CD24B6" w:rsidR="000E081A" w:rsidRDefault="00136F93" w:rsidP="00136F93">
      <w:pPr>
        <w:pStyle w:val="Note"/>
        <w:pPrChange w:id="8" w:author="Jack Watts" w:date="2021-04-09T20:45:00Z">
          <w:pPr/>
        </w:pPrChange>
      </w:pPr>
      <w:ins w:id="9"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5D6C7106" w14:textId="2438D629" w:rsidR="000E081A" w:rsidRDefault="000E081A" w:rsidP="004D42AE"/>
    <w:p w14:paraId="337CBAB6" w14:textId="5313AD76" w:rsidR="000E081A" w:rsidRDefault="000E081A" w:rsidP="004D42AE"/>
    <w:p w14:paraId="34F25D70" w14:textId="50F755CC" w:rsidR="000E081A" w:rsidRDefault="000E081A" w:rsidP="004D42AE"/>
    <w:p w14:paraId="5E4BDA31" w14:textId="1EFE6B82" w:rsidR="000E081A" w:rsidRDefault="000E081A" w:rsidP="004D42AE"/>
    <w:p w14:paraId="216F2EAC" w14:textId="415E4B29" w:rsidR="000E081A" w:rsidRDefault="000E081A" w:rsidP="004D42AE"/>
    <w:p w14:paraId="6F741502" w14:textId="77777777" w:rsidR="000E081A" w:rsidRPr="004D42AE" w:rsidRDefault="000E081A" w:rsidP="004D42AE"/>
    <w:sectPr w:rsidR="000E081A" w:rsidRPr="004D42AE" w:rsidSect="003C1006">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D9745" w14:textId="77777777" w:rsidR="002F1560" w:rsidRDefault="002F1560">
      <w:pPr>
        <w:spacing w:before="0" w:line="240" w:lineRule="auto"/>
      </w:pPr>
      <w:r>
        <w:separator/>
      </w:r>
    </w:p>
  </w:endnote>
  <w:endnote w:type="continuationSeparator" w:id="0">
    <w:p w14:paraId="687C3DE0" w14:textId="77777777" w:rsidR="002F1560" w:rsidRDefault="002F1560">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DD657" w14:textId="77777777" w:rsidR="002F1560" w:rsidRDefault="002F1560">
      <w:pPr>
        <w:spacing w:before="0" w:line="240" w:lineRule="auto"/>
      </w:pPr>
      <w:r>
        <w:separator/>
      </w:r>
    </w:p>
  </w:footnote>
  <w:footnote w:type="continuationSeparator" w:id="0">
    <w:p w14:paraId="389E8B75" w14:textId="77777777" w:rsidR="002F1560" w:rsidRDefault="002F156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19" w:author="Jack Watts" w:date="2021-04-09T20:38:00Z">
      <w:r w:rsidR="00B774CC" w:rsidDel="00152F28">
        <w:delText>0</w:delText>
      </w:r>
    </w:del>
    <w:ins w:id="20" w:author="Jack Watts" w:date="2021-04-09T20:38:00Z">
      <w:r w:rsidR="00152F28">
        <w:t>1</w:t>
      </w:r>
    </w:ins>
    <w:r w:rsidR="00B774CC">
      <w:t>-</w:t>
    </w:r>
    <w:del w:id="21" w:author="Jack Watts" w:date="2021-04-09T20:38:00Z">
      <w:r w:rsidR="00B774CC" w:rsidDel="00152F28">
        <w:delText>1</w:delText>
      </w:r>
    </w:del>
    <w:ins w:id="22" w:author="Jack Watts" w:date="2021-04-09T20:38:00Z">
      <w:r w:rsidR="00152F28">
        <w:t>04</w:t>
      </w:r>
    </w:ins>
    <w:del w:id="23" w:author="Jack Watts" w:date="2021-04-09T20:38:00Z">
      <w:r w:rsidR="00B774CC" w:rsidDel="00152F28">
        <w:delText>1</w:delText>
      </w:r>
    </w:del>
    <w:r w:rsidR="00B774CC">
      <w:t>-1</w:t>
    </w:r>
    <w:ins w:id="24" w:author="Jack Watts" w:date="2021-04-09T20:38:00Z">
      <w:r w:rsidR="00152F28">
        <w:t>2</w:t>
      </w:r>
    </w:ins>
    <w:del w:id="25"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1"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18"/>
  </w:num>
  <w:num w:numId="2">
    <w:abstractNumId w:val="10"/>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7"/>
  </w:num>
  <w:num w:numId="19">
    <w:abstractNumId w:val="12"/>
  </w:num>
  <w:num w:numId="20">
    <w:abstractNumId w:val="20"/>
  </w:num>
  <w:num w:numId="21">
    <w:abstractNumId w:val="13"/>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F1560"/>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340B6"/>
    <w:rsid w:val="00646DE2"/>
    <w:rsid w:val="00655A6B"/>
    <w:rsid w:val="00657EF4"/>
    <w:rsid w:val="0067693E"/>
    <w:rsid w:val="00687676"/>
    <w:rsid w:val="0068783E"/>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77B8"/>
    <w:rsid w:val="0091011A"/>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IMF USer Group</Manager>
  <Company>HPA</Company>
  <LinksUpToDate>false</LinksUpToDate>
  <CharactersWithSpaces>6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8</cp:revision>
  <cp:lastPrinted>2020-07-16T16:01:00Z</cp:lastPrinted>
  <dcterms:created xsi:type="dcterms:W3CDTF">2020-11-23T12:49:00Z</dcterms:created>
  <dcterms:modified xsi:type="dcterms:W3CDTF">2021-04-09T19:45:00Z</dcterms:modified>
  <cp:category>IMF</cp:category>
</cp:coreProperties>
</file>